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1549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4"/>
        <w:gridCol w:w="763"/>
        <w:gridCol w:w="21"/>
        <w:gridCol w:w="600"/>
        <w:gridCol w:w="573"/>
        <w:gridCol w:w="407"/>
        <w:gridCol w:w="507"/>
        <w:gridCol w:w="12"/>
        <w:gridCol w:w="198"/>
        <w:gridCol w:w="107"/>
        <w:gridCol w:w="605"/>
        <w:gridCol w:w="19"/>
        <w:gridCol w:w="6"/>
        <w:gridCol w:w="17"/>
        <w:gridCol w:w="125"/>
        <w:gridCol w:w="123"/>
        <w:gridCol w:w="391"/>
        <w:gridCol w:w="246"/>
        <w:gridCol w:w="370"/>
        <w:gridCol w:w="616"/>
        <w:gridCol w:w="318"/>
        <w:gridCol w:w="598"/>
        <w:gridCol w:w="672"/>
        <w:gridCol w:w="6933"/>
        <w:gridCol w:w="6933"/>
        <w:gridCol w:w="6933"/>
      </w:tblGrid>
      <w:tr w:rsidR="00154EA4" w:rsidRPr="005A29FF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A41272" w:rsidP="00AE131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5871D19B" wp14:editId="2183178E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635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0750" w:type="dxa"/>
            <w:gridSpan w:val="28"/>
            <w:shd w:val="clear" w:color="auto" w:fill="BFBFBF"/>
          </w:tcPr>
          <w:p w:rsidR="00154EA4" w:rsidRDefault="00154EA4" w:rsidP="000D2DBA">
            <w:pPr>
              <w:spacing w:before="20" w:after="20"/>
              <w:ind w:left="360"/>
              <w:jc w:val="center"/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2E7688" w:rsidRDefault="008A56E6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esl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üksekokulu</w:t>
            </w:r>
            <w:proofErr w:type="spellEnd"/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B63018" w:rsidRPr="005A29FF" w:rsidRDefault="008A56E6" w:rsidP="00B6301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Ot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Lokant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İkra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izmetleri</w:t>
            </w:r>
            <w:proofErr w:type="spellEnd"/>
          </w:p>
        </w:tc>
      </w:tr>
      <w:tr w:rsidR="00B63018" w:rsidRPr="0040357B" w:rsidTr="00AE131F">
        <w:trPr>
          <w:gridAfter w:val="3"/>
          <w:wAfter w:w="20799" w:type="dxa"/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03" w:type="dxa"/>
            <w:gridSpan w:val="14"/>
            <w:shd w:val="clear" w:color="auto" w:fill="auto"/>
          </w:tcPr>
          <w:p w:rsidR="00B63018" w:rsidRPr="005A29FF" w:rsidRDefault="008A56E6" w:rsidP="00B6301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şçılı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rogramı</w:t>
            </w:r>
            <w:proofErr w:type="spellEnd"/>
          </w:p>
        </w:tc>
        <w:tc>
          <w:tcPr>
            <w:tcW w:w="4106" w:type="dxa"/>
            <w:gridSpan w:val="13"/>
            <w:shd w:val="clear" w:color="auto" w:fill="auto"/>
          </w:tcPr>
          <w:p w:rsidR="00B63018" w:rsidRPr="005A29FF" w:rsidRDefault="00B63018" w:rsidP="00B6301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B63018" w:rsidRPr="0040357B" w:rsidTr="00AE131F">
        <w:trPr>
          <w:gridAfter w:val="3"/>
          <w:wAfter w:w="20799" w:type="dxa"/>
          <w:trHeight w:val="112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03" w:type="dxa"/>
            <w:gridSpan w:val="14"/>
            <w:shd w:val="clear" w:color="auto" w:fill="auto"/>
          </w:tcPr>
          <w:p w:rsidR="00B63018" w:rsidRPr="005A29FF" w:rsidRDefault="00B63018" w:rsidP="00B6301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06" w:type="dxa"/>
            <w:gridSpan w:val="13"/>
            <w:shd w:val="clear" w:color="auto" w:fill="auto"/>
          </w:tcPr>
          <w:p w:rsidR="00B63018" w:rsidRPr="005A29FF" w:rsidRDefault="00B63018" w:rsidP="00B6301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112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03" w:type="dxa"/>
            <w:gridSpan w:val="14"/>
            <w:shd w:val="clear" w:color="auto" w:fill="auto"/>
          </w:tcPr>
          <w:p w:rsidR="00B63018" w:rsidRPr="005A29FF" w:rsidRDefault="00B63018" w:rsidP="00B6301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06" w:type="dxa"/>
            <w:gridSpan w:val="13"/>
            <w:shd w:val="clear" w:color="auto" w:fill="auto"/>
          </w:tcPr>
          <w:p w:rsidR="00B63018" w:rsidRPr="005A29FF" w:rsidRDefault="00B63018" w:rsidP="00B6301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B63018" w:rsidRPr="00B649C2" w:rsidRDefault="008A56E6" w:rsidP="00B63018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C 203</w:t>
            </w: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B63018" w:rsidRPr="005A29FF" w:rsidRDefault="008A56E6" w:rsidP="00B6301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Yöres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utfaklar</w:t>
            </w:r>
            <w:proofErr w:type="spellEnd"/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B63018" w:rsidRPr="005A29FF" w:rsidRDefault="008A56E6" w:rsidP="00B6301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ürkçe</w:t>
            </w:r>
            <w:proofErr w:type="spellEnd"/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B63018" w:rsidRPr="005A29FF" w:rsidRDefault="00B63018" w:rsidP="00B6301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B63018" w:rsidRPr="005A29FF" w:rsidRDefault="005A28B2" w:rsidP="00B6301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nl</w:t>
            </w:r>
            <w:r w:rsidR="008A56E6">
              <w:rPr>
                <w:i/>
                <w:color w:val="262626"/>
                <w:sz w:val="20"/>
                <w:szCs w:val="20"/>
              </w:rPr>
              <w:t>isans</w:t>
            </w:r>
            <w:proofErr w:type="spellEnd"/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78" w:type="dxa"/>
            <w:gridSpan w:val="6"/>
            <w:shd w:val="clear" w:color="auto" w:fill="auto"/>
          </w:tcPr>
          <w:p w:rsidR="00B63018" w:rsidRPr="00B649C2" w:rsidRDefault="00B63018" w:rsidP="00B63018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8A56E6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601" w:type="dxa"/>
            <w:gridSpan w:val="4"/>
            <w:shd w:val="clear" w:color="auto" w:fill="auto"/>
          </w:tcPr>
          <w:p w:rsidR="00B63018" w:rsidRPr="001B657E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19" w:type="dxa"/>
            <w:gridSpan w:val="10"/>
            <w:shd w:val="clear" w:color="auto" w:fill="auto"/>
          </w:tcPr>
          <w:p w:rsidR="00B63018" w:rsidRPr="00B649C2" w:rsidRDefault="00B63018" w:rsidP="00B63018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8A56E6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211" w:type="dxa"/>
            <w:gridSpan w:val="7"/>
            <w:shd w:val="clear" w:color="auto" w:fill="auto"/>
          </w:tcPr>
          <w:p w:rsidR="00B63018" w:rsidRPr="001B657E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B63018" w:rsidRPr="00B649C2" w:rsidRDefault="00E92469" w:rsidP="00B6301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B63018" w:rsidRPr="005A29FF" w:rsidRDefault="00B63018" w:rsidP="00B6301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B63018" w:rsidRPr="0040357B" w:rsidTr="00AE131F">
        <w:trPr>
          <w:gridAfter w:val="3"/>
          <w:wAfter w:w="20799" w:type="dxa"/>
          <w:trHeight w:val="323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B63018" w:rsidRPr="005A29FF" w:rsidRDefault="00103D26" w:rsidP="00B6301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ASC 105 Gıda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üvenliğ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ijy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nitasyo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B63018" w:rsidRPr="0040357B" w:rsidTr="00AE131F">
        <w:trPr>
          <w:gridAfter w:val="3"/>
          <w:wAfter w:w="20799" w:type="dxa"/>
          <w:trHeight w:val="322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B63018" w:rsidRPr="005A29FF" w:rsidRDefault="00B63018" w:rsidP="00B6301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B63018" w:rsidRPr="005A29FF" w:rsidRDefault="00B63018" w:rsidP="00B6301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B63018" w:rsidRPr="005A29FF" w:rsidRDefault="00B63018" w:rsidP="00B6301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B63018">
              <w:rPr>
                <w:i/>
                <w:color w:val="262626"/>
                <w:sz w:val="20"/>
                <w:szCs w:val="20"/>
              </w:rPr>
              <w:t xml:space="preserve">Bu </w:t>
            </w:r>
            <w:proofErr w:type="spellStart"/>
            <w:r w:rsidRPr="00B63018">
              <w:rPr>
                <w:i/>
                <w:color w:val="262626"/>
                <w:sz w:val="20"/>
                <w:szCs w:val="20"/>
              </w:rPr>
              <w:t>dersin</w:t>
            </w:r>
            <w:proofErr w:type="spellEnd"/>
            <w:r w:rsidRPr="00B6301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i/>
                <w:color w:val="262626"/>
                <w:sz w:val="20"/>
                <w:szCs w:val="20"/>
              </w:rPr>
              <w:t>amacı</w:t>
            </w:r>
            <w:proofErr w:type="spellEnd"/>
            <w:r w:rsidRPr="00B63018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B63018">
              <w:rPr>
                <w:i/>
                <w:color w:val="262626"/>
                <w:sz w:val="20"/>
                <w:szCs w:val="20"/>
              </w:rPr>
              <w:t>Türk</w:t>
            </w:r>
            <w:proofErr w:type="spellEnd"/>
            <w:r w:rsidRPr="00B6301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i/>
                <w:color w:val="262626"/>
                <w:sz w:val="20"/>
                <w:szCs w:val="20"/>
              </w:rPr>
              <w:t>mutfağının</w:t>
            </w:r>
            <w:proofErr w:type="spellEnd"/>
            <w:r w:rsidRPr="00B6301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luşmasına</w:t>
            </w:r>
            <w:proofErr w:type="spellEnd"/>
            <w:r w:rsidRPr="00B6301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i/>
                <w:color w:val="262626"/>
                <w:sz w:val="20"/>
                <w:szCs w:val="20"/>
              </w:rPr>
              <w:t>yardımcı</w:t>
            </w:r>
            <w:proofErr w:type="spellEnd"/>
            <w:r w:rsidRPr="00B6301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i/>
                <w:color w:val="262626"/>
                <w:sz w:val="20"/>
                <w:szCs w:val="20"/>
              </w:rPr>
              <w:t>olan</w:t>
            </w:r>
            <w:proofErr w:type="spellEnd"/>
            <w:r w:rsidRPr="00B6301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i/>
                <w:color w:val="262626"/>
                <w:sz w:val="20"/>
                <w:szCs w:val="20"/>
              </w:rPr>
              <w:t>çeşitli</w:t>
            </w:r>
            <w:proofErr w:type="spellEnd"/>
            <w:r w:rsidRPr="00B6301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i/>
                <w:color w:val="262626"/>
                <w:sz w:val="20"/>
                <w:szCs w:val="20"/>
              </w:rPr>
              <w:t>kültürleri</w:t>
            </w:r>
            <w:proofErr w:type="spellEnd"/>
            <w:r w:rsidRPr="00B6301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i/>
                <w:color w:val="262626"/>
                <w:sz w:val="20"/>
                <w:szCs w:val="20"/>
              </w:rPr>
              <w:t>tanıtmak</w:t>
            </w:r>
            <w:proofErr w:type="spellEnd"/>
            <w:r w:rsidRPr="00B6301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B6301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i/>
                <w:color w:val="262626"/>
                <w:sz w:val="20"/>
                <w:szCs w:val="20"/>
              </w:rPr>
              <w:t>bu</w:t>
            </w:r>
            <w:proofErr w:type="spellEnd"/>
            <w:r w:rsidRPr="00B6301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i/>
                <w:color w:val="262626"/>
                <w:sz w:val="20"/>
                <w:szCs w:val="20"/>
              </w:rPr>
              <w:t>coğrafyanın</w:t>
            </w:r>
            <w:proofErr w:type="spellEnd"/>
            <w:r w:rsidRPr="00B6301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i/>
                <w:color w:val="262626"/>
                <w:sz w:val="20"/>
                <w:szCs w:val="20"/>
              </w:rPr>
              <w:t>mutfağının</w:t>
            </w:r>
            <w:proofErr w:type="spellEnd"/>
            <w:r w:rsidRPr="00B6301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i/>
                <w:color w:val="262626"/>
                <w:sz w:val="20"/>
                <w:szCs w:val="20"/>
              </w:rPr>
              <w:t>evri</w:t>
            </w:r>
            <w:r>
              <w:rPr>
                <w:i/>
                <w:color w:val="262626"/>
                <w:sz w:val="20"/>
                <w:szCs w:val="20"/>
              </w:rPr>
              <w:t>min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ih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fark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önemlerin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ör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ös</w:t>
            </w:r>
            <w:r w:rsidR="007C7A37">
              <w:rPr>
                <w:i/>
                <w:color w:val="262626"/>
                <w:sz w:val="20"/>
                <w:szCs w:val="20"/>
              </w:rPr>
              <w:t>termek</w:t>
            </w:r>
            <w:proofErr w:type="spellEnd"/>
            <w:r w:rsidRPr="00B63018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B63018" w:rsidRPr="0040357B" w:rsidTr="00AE131F">
        <w:trPr>
          <w:gridAfter w:val="3"/>
          <w:wAfter w:w="20799" w:type="dxa"/>
          <w:trHeight w:val="70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B63018" w:rsidRPr="00C54BEF" w:rsidRDefault="007C7A37" w:rsidP="007C7A37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7C7A37">
              <w:rPr>
                <w:color w:val="262626"/>
                <w:sz w:val="20"/>
                <w:szCs w:val="20"/>
              </w:rPr>
              <w:t>Klasik</w:t>
            </w:r>
            <w:proofErr w:type="spellEnd"/>
            <w:r w:rsidRPr="007C7A3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C7A3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color w:val="262626"/>
                <w:sz w:val="20"/>
                <w:szCs w:val="20"/>
              </w:rPr>
              <w:t>bölgesel</w:t>
            </w:r>
            <w:proofErr w:type="spellEnd"/>
            <w:r w:rsidRPr="007C7A3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color w:val="262626"/>
                <w:sz w:val="20"/>
                <w:szCs w:val="20"/>
              </w:rPr>
              <w:t>Türk</w:t>
            </w:r>
            <w:proofErr w:type="spellEnd"/>
            <w:r w:rsidRPr="007C7A3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color w:val="262626"/>
                <w:sz w:val="20"/>
                <w:szCs w:val="20"/>
              </w:rPr>
              <w:t>mutfağının</w:t>
            </w:r>
            <w:proofErr w:type="spellEnd"/>
            <w:r w:rsidRPr="007C7A3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color w:val="262626"/>
                <w:sz w:val="20"/>
                <w:szCs w:val="20"/>
              </w:rPr>
              <w:t>teorik</w:t>
            </w:r>
            <w:proofErr w:type="spellEnd"/>
            <w:r w:rsidRPr="007C7A3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C7A3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uygulamalı</w:t>
            </w:r>
            <w:proofErr w:type="spellEnd"/>
            <w:r w:rsidRPr="007C7A3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color w:val="262626"/>
                <w:sz w:val="20"/>
                <w:szCs w:val="20"/>
              </w:rPr>
              <w:t>çalışmalar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Tür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utfağ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eme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pişirm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eknikler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esk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utfağ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modern </w:t>
            </w:r>
            <w:proofErr w:type="spellStart"/>
            <w:r>
              <w:rPr>
                <w:color w:val="262626"/>
                <w:sz w:val="20"/>
                <w:szCs w:val="20"/>
              </w:rPr>
              <w:t>şekil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orumlay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reçetele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g</w:t>
            </w:r>
            <w:r w:rsidRPr="007C7A37">
              <w:rPr>
                <w:color w:val="262626"/>
                <w:sz w:val="20"/>
                <w:szCs w:val="20"/>
              </w:rPr>
              <w:t>ünümüz</w:t>
            </w:r>
            <w:proofErr w:type="spellEnd"/>
            <w:r w:rsidRPr="007C7A3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color w:val="262626"/>
                <w:sz w:val="20"/>
                <w:szCs w:val="20"/>
              </w:rPr>
              <w:t>Türkiye</w:t>
            </w:r>
            <w:proofErr w:type="spellEnd"/>
            <w:r w:rsidRPr="007C7A3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utfağının</w:t>
            </w:r>
            <w:proofErr w:type="spellEnd"/>
            <w:r w:rsidRPr="007C7A3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color w:val="262626"/>
                <w:sz w:val="20"/>
                <w:szCs w:val="20"/>
              </w:rPr>
              <w:t>özelliklerinin</w:t>
            </w:r>
            <w:proofErr w:type="spellEnd"/>
            <w:r w:rsidRPr="007C7A3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uygulamalı</w:t>
            </w:r>
            <w:proofErr w:type="spellEnd"/>
            <w:r w:rsidRPr="007C7A3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color w:val="262626"/>
                <w:sz w:val="20"/>
                <w:szCs w:val="20"/>
              </w:rPr>
              <w:t>çalışmaları</w:t>
            </w:r>
            <w:proofErr w:type="spellEnd"/>
            <w:r w:rsidRPr="007C7A37">
              <w:rPr>
                <w:color w:val="262626"/>
                <w:sz w:val="20"/>
                <w:szCs w:val="20"/>
              </w:rPr>
              <w:t>.</w:t>
            </w: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 w:val="restart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B63018" w:rsidRPr="00E67FDF" w:rsidRDefault="007C7A37" w:rsidP="00B6301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ürk mutfağının özelliklerini anlar</w:t>
            </w: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B63018" w:rsidRPr="00B649C2" w:rsidRDefault="007C7A37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ürk mutfağının temelinde yatan kültürel ortamı anlar</w:t>
            </w: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B51663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B63018" w:rsidRPr="00B649C2" w:rsidRDefault="007C7A37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Belirli temel malzemeleri tanımlar ve bunların nereden temin edileceğini bilir</w:t>
            </w: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B63018" w:rsidRPr="003B5500" w:rsidRDefault="007C7A37" w:rsidP="00B63018">
            <w:pPr>
              <w:tabs>
                <w:tab w:val="left" w:pos="4395"/>
              </w:tabs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Ü</w:t>
            </w:r>
            <w:r w:rsidRPr="007C7A37">
              <w:rPr>
                <w:sz w:val="20"/>
                <w:szCs w:val="20"/>
              </w:rPr>
              <w:t>lkenin</w:t>
            </w:r>
            <w:proofErr w:type="spellEnd"/>
            <w:r w:rsidRPr="007C7A37">
              <w:rPr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sz w:val="20"/>
                <w:szCs w:val="20"/>
              </w:rPr>
              <w:t>yemek</w:t>
            </w:r>
            <w:proofErr w:type="spellEnd"/>
            <w:r w:rsidRPr="007C7A37">
              <w:rPr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sz w:val="20"/>
                <w:szCs w:val="20"/>
              </w:rPr>
              <w:t>alışkanlıklarının</w:t>
            </w:r>
            <w:proofErr w:type="spellEnd"/>
            <w:r w:rsidRPr="007C7A37">
              <w:rPr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sz w:val="20"/>
                <w:szCs w:val="20"/>
              </w:rPr>
              <w:t>özelliklerini</w:t>
            </w:r>
            <w:proofErr w:type="spellEnd"/>
            <w:r w:rsidRPr="007C7A37">
              <w:rPr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sz w:val="20"/>
                <w:szCs w:val="20"/>
              </w:rPr>
              <w:t>ve</w:t>
            </w:r>
            <w:proofErr w:type="spellEnd"/>
            <w:r w:rsidRPr="007C7A37">
              <w:rPr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sz w:val="20"/>
                <w:szCs w:val="20"/>
              </w:rPr>
              <w:t>özellikle</w:t>
            </w:r>
            <w:proofErr w:type="spellEnd"/>
            <w:r w:rsidRPr="007C7A37">
              <w:rPr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sz w:val="20"/>
                <w:szCs w:val="20"/>
              </w:rPr>
              <w:t>sokaklarda</w:t>
            </w:r>
            <w:r>
              <w:rPr>
                <w:sz w:val="20"/>
                <w:szCs w:val="20"/>
              </w:rPr>
              <w:t>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slen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istemlerin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enir</w:t>
            </w:r>
            <w:proofErr w:type="spellEnd"/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B63018" w:rsidRPr="003B5500" w:rsidRDefault="007C7A37" w:rsidP="00B63018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 w:rsidRPr="007C7A37">
              <w:rPr>
                <w:sz w:val="20"/>
                <w:szCs w:val="20"/>
              </w:rPr>
              <w:t>Üst</w:t>
            </w:r>
            <w:proofErr w:type="spellEnd"/>
            <w:r w:rsidRPr="007C7A37">
              <w:rPr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sz w:val="20"/>
                <w:szCs w:val="20"/>
              </w:rPr>
              <w:t>düzey</w:t>
            </w:r>
            <w:proofErr w:type="spellEnd"/>
            <w:r w:rsidRPr="007C7A37">
              <w:rPr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sz w:val="20"/>
                <w:szCs w:val="20"/>
              </w:rPr>
              <w:t>bir</w:t>
            </w:r>
            <w:proofErr w:type="spellEnd"/>
            <w:r w:rsidRPr="007C7A37">
              <w:rPr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sz w:val="20"/>
                <w:szCs w:val="20"/>
              </w:rPr>
              <w:t>yardım</w:t>
            </w:r>
            <w:proofErr w:type="spellEnd"/>
            <w:r w:rsidRPr="007C7A37">
              <w:rPr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sz w:val="20"/>
                <w:szCs w:val="20"/>
              </w:rPr>
              <w:t>olmadan</w:t>
            </w:r>
            <w:proofErr w:type="spellEnd"/>
            <w:r w:rsidRPr="007C7A37">
              <w:rPr>
                <w:sz w:val="20"/>
                <w:szCs w:val="20"/>
              </w:rPr>
              <w:t xml:space="preserve"> </w:t>
            </w:r>
            <w:proofErr w:type="spellStart"/>
            <w:r w:rsidRPr="007C7A37">
              <w:rPr>
                <w:sz w:val="20"/>
                <w:szCs w:val="20"/>
              </w:rPr>
              <w:t>deng</w:t>
            </w:r>
            <w:r>
              <w:rPr>
                <w:sz w:val="20"/>
                <w:szCs w:val="20"/>
              </w:rPr>
              <w:t>el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leneks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nül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uşturur</w:t>
            </w:r>
            <w:proofErr w:type="spellEnd"/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B63018" w:rsidRPr="00B649C2" w:rsidRDefault="007C7A37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er reçetenin maliyetlerini hesaplar ve maliyet kontrolünü bilir</w:t>
            </w: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0078" w:type="dxa"/>
            <w:gridSpan w:val="27"/>
            <w:shd w:val="clear" w:color="auto" w:fill="BFBFBF"/>
          </w:tcPr>
          <w:p w:rsidR="00B63018" w:rsidRPr="00B751A8" w:rsidRDefault="00B63018" w:rsidP="00B6301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672" w:type="dxa"/>
            <w:shd w:val="clear" w:color="auto" w:fill="BFBFBF"/>
          </w:tcPr>
          <w:p w:rsidR="00B63018" w:rsidRPr="00B751A8" w:rsidRDefault="00B63018" w:rsidP="00B6301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 w:val="restart"/>
            <w:shd w:val="clear" w:color="auto" w:fill="auto"/>
          </w:tcPr>
          <w:p w:rsidR="00B63018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35" w:type="dxa"/>
            <w:gridSpan w:val="11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31" w:type="dxa"/>
            <w:gridSpan w:val="3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2" w:type="dxa"/>
            <w:gridSpan w:val="5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16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72" w:type="dxa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B63018" w:rsidRPr="0040357B" w:rsidTr="00AA388C">
        <w:trPr>
          <w:gridAfter w:val="3"/>
          <w:wAfter w:w="20799" w:type="dxa"/>
          <w:trHeight w:val="414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B63018" w:rsidRPr="00B649C2" w:rsidRDefault="004B1950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 w:rsidR="00B63018"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 w:rsidR="00B63018"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="00B63018"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="00B63018"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 w:rsidR="00B63018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="00B63018"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="00B63018"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3"/>
            <w:shd w:val="clear" w:color="auto" w:fill="auto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72" w:type="dxa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B63018" w:rsidRPr="0040357B" w:rsidTr="00AA388C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B63018" w:rsidRPr="00B649C2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72" w:type="dxa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B63018" w:rsidRPr="0040357B" w:rsidTr="00AA388C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B63018" w:rsidRPr="00B649C2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72" w:type="dxa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B63018" w:rsidRPr="0040357B" w:rsidTr="00AA388C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B63018" w:rsidRPr="00B649C2" w:rsidRDefault="00B51663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yönetimi, </w:t>
            </w:r>
            <w:r w:rsidR="00B63018">
              <w:rPr>
                <w:color w:val="1F497D"/>
                <w:sz w:val="20"/>
                <w:szCs w:val="20"/>
                <w:lang w:val="tr-TR"/>
              </w:rPr>
              <w:t>risk yönetimi</w:t>
            </w:r>
            <w:r w:rsidR="00B63018"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 w:rsidR="00B63018"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="004B1950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="00B63018"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="00B63018"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="00B63018"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72" w:type="dxa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B63018" w:rsidRPr="0040357B" w:rsidTr="00AA388C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B63018" w:rsidRPr="00B649C2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="00B6150C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72" w:type="dxa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B63018" w:rsidRPr="0040357B" w:rsidTr="00AA388C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B63018" w:rsidRPr="00B649C2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="00B51663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72" w:type="dxa"/>
            <w:shd w:val="clear" w:color="auto" w:fill="auto"/>
            <w:vAlign w:val="center"/>
          </w:tcPr>
          <w:p w:rsidR="00B63018" w:rsidRPr="00635799" w:rsidRDefault="00B63018" w:rsidP="00B6301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 w:val="restart"/>
            <w:shd w:val="clear" w:color="auto" w:fill="auto"/>
          </w:tcPr>
          <w:p w:rsidR="00B63018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B63018" w:rsidRPr="00B649C2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B63018" w:rsidRPr="00B649C2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B63018" w:rsidRPr="00B649C2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B63018" w:rsidRPr="00B649C2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B63018" w:rsidRPr="00B649C2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B63018" w:rsidRPr="00B649C2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B63018" w:rsidRPr="0040357B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 w:val="restart"/>
            <w:shd w:val="clear" w:color="auto" w:fill="auto"/>
          </w:tcPr>
          <w:p w:rsidR="00B63018" w:rsidRDefault="00B63018" w:rsidP="00B6301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</w:tcPr>
          <w:p w:rsidR="00B63018" w:rsidRPr="004B7E99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B63018" w:rsidRPr="004B7E99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B63018" w:rsidRPr="004B7E99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B63018" w:rsidRPr="004B7E99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B63018" w:rsidRPr="004B7E99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B63018" w:rsidRPr="004B7E99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B63018" w:rsidRPr="00B649C2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</w:tcPr>
          <w:p w:rsidR="00B63018" w:rsidRPr="005A00D8" w:rsidRDefault="00B63018" w:rsidP="00B63018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B63018" w:rsidRPr="005A00D8" w:rsidRDefault="00B63018" w:rsidP="00B63018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B63018" w:rsidRPr="005A00D8" w:rsidRDefault="00B63018" w:rsidP="00B63018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B63018" w:rsidRPr="005A00D8" w:rsidRDefault="00B63018" w:rsidP="00B63018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B63018" w:rsidRPr="005A00D8" w:rsidRDefault="00B63018" w:rsidP="00B63018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B63018" w:rsidRPr="005A00D8" w:rsidRDefault="00B63018" w:rsidP="00B63018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B63018" w:rsidRPr="00B649C2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B63018" w:rsidRPr="00B649C2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B63018" w:rsidRPr="00B649C2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B63018" w:rsidRPr="00B649C2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B63018" w:rsidRPr="00B649C2" w:rsidRDefault="00B63018" w:rsidP="00B63018">
            <w:pPr>
              <w:jc w:val="center"/>
              <w:rPr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346"/>
        </w:trPr>
        <w:tc>
          <w:tcPr>
            <w:tcW w:w="10078" w:type="dxa"/>
            <w:gridSpan w:val="27"/>
            <w:shd w:val="clear" w:color="auto" w:fill="BFBFBF"/>
          </w:tcPr>
          <w:p w:rsidR="00B63018" w:rsidRPr="00B751A8" w:rsidRDefault="00B63018" w:rsidP="00B63018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672" w:type="dxa"/>
            <w:shd w:val="clear" w:color="auto" w:fill="BFBFBF"/>
          </w:tcPr>
          <w:p w:rsidR="00B63018" w:rsidRDefault="00B63018" w:rsidP="00B63018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957" w:type="dxa"/>
            <w:gridSpan w:val="4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26" w:type="dxa"/>
            <w:gridSpan w:val="3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5" w:type="dxa"/>
            <w:gridSpan w:val="5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2" w:type="dxa"/>
            <w:gridSpan w:val="5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16" w:type="dxa"/>
            <w:gridSpan w:val="2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72" w:type="dxa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ÖÇ6 </w:t>
            </w:r>
          </w:p>
        </w:tc>
      </w:tr>
      <w:tr w:rsidR="00B63018" w:rsidRPr="0040357B" w:rsidTr="00D306C3">
        <w:trPr>
          <w:gridAfter w:val="3"/>
          <w:wAfter w:w="20799" w:type="dxa"/>
          <w:trHeight w:val="249"/>
        </w:trPr>
        <w:tc>
          <w:tcPr>
            <w:tcW w:w="1641" w:type="dxa"/>
            <w:vMerge/>
            <w:shd w:val="clear" w:color="auto" w:fill="auto"/>
          </w:tcPr>
          <w:p w:rsidR="00B63018" w:rsidRPr="00F25E2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63018" w:rsidRPr="005A29FF" w:rsidRDefault="00B63018" w:rsidP="00B6301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63018" w:rsidRPr="008851E3" w:rsidRDefault="007C7A37" w:rsidP="00B63018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Oryantasyo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</w:p>
        </w:tc>
        <w:tc>
          <w:tcPr>
            <w:tcW w:w="926" w:type="dxa"/>
            <w:gridSpan w:val="3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35" w:type="dxa"/>
            <w:gridSpan w:val="5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02" w:type="dxa"/>
            <w:gridSpan w:val="5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16" w:type="dxa"/>
            <w:gridSpan w:val="2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63018" w:rsidRPr="0040357B" w:rsidTr="00D306C3">
        <w:trPr>
          <w:gridAfter w:val="3"/>
          <w:wAfter w:w="20799" w:type="dxa"/>
          <w:trHeight w:val="249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63018" w:rsidRPr="005A29FF" w:rsidRDefault="00B63018" w:rsidP="00B63018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63018" w:rsidRPr="008851E3" w:rsidRDefault="007C7A37" w:rsidP="00B63018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Giriş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</w:p>
        </w:tc>
        <w:tc>
          <w:tcPr>
            <w:tcW w:w="914" w:type="dxa"/>
            <w:gridSpan w:val="2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63018" w:rsidRPr="0040357B" w:rsidTr="00E63F1C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63018" w:rsidRPr="005A29FF" w:rsidRDefault="00B63018" w:rsidP="00B63018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63018" w:rsidRPr="008851E3" w:rsidRDefault="007C7A37" w:rsidP="00B63018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Iç</w:t>
            </w:r>
            <w:proofErr w:type="spellEnd"/>
            <w:r w:rsidR="00B5166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B51663">
              <w:rPr>
                <w:color w:val="262626"/>
                <w:sz w:val="20"/>
                <w:szCs w:val="20"/>
              </w:rPr>
              <w:t>A</w:t>
            </w:r>
            <w:r>
              <w:rPr>
                <w:color w:val="262626"/>
                <w:sz w:val="20"/>
                <w:szCs w:val="20"/>
              </w:rPr>
              <w:t>nadolu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63018" w:rsidRPr="0040357B" w:rsidTr="00E63F1C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63018" w:rsidRPr="00B649C2" w:rsidRDefault="00B63018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63018" w:rsidRPr="00B649C2" w:rsidRDefault="007C7A37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Marmara bölges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63018" w:rsidRPr="0040357B" w:rsidTr="00E63F1C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63018" w:rsidRPr="00B649C2" w:rsidRDefault="00B63018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63018" w:rsidRPr="00B649C2" w:rsidRDefault="008030C3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kdeniz bölges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63018" w:rsidRPr="0040357B" w:rsidTr="00E63F1C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63018" w:rsidRPr="00B649C2" w:rsidRDefault="00B63018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63018" w:rsidRPr="00B649C2" w:rsidRDefault="008030C3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aradeniz bölges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63018" w:rsidRPr="0040357B" w:rsidTr="00D306C3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63018" w:rsidRPr="00B649C2" w:rsidRDefault="00B63018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63018" w:rsidRPr="00B649C2" w:rsidRDefault="008030C3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030C3">
              <w:rPr>
                <w:sz w:val="20"/>
                <w:szCs w:val="20"/>
                <w:lang w:val="tr-TR"/>
              </w:rPr>
              <w:t>Güveçler ve çanak çömlekler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63018" w:rsidRPr="0040357B" w:rsidTr="00E63F1C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63018" w:rsidRPr="00B649C2" w:rsidRDefault="00B63018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63018" w:rsidRPr="00B649C2" w:rsidRDefault="00B63018" w:rsidP="00B63018">
            <w:pPr>
              <w:tabs>
                <w:tab w:val="left" w:pos="4395"/>
              </w:tabs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ra sınav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63018" w:rsidRPr="0040357B" w:rsidTr="00E63F1C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63018" w:rsidRPr="00B649C2" w:rsidRDefault="00B63018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63018" w:rsidRPr="00B649C2" w:rsidRDefault="008030C3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oğu Anadolu bölges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63018" w:rsidRPr="0040357B" w:rsidTr="00E63F1C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63018" w:rsidRPr="00B649C2" w:rsidRDefault="00B63018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63018" w:rsidRPr="00B649C2" w:rsidRDefault="008030C3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Ege bölges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63018" w:rsidRPr="0040357B" w:rsidTr="00E63F1C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63018" w:rsidRPr="00B649C2" w:rsidRDefault="00B63018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63018" w:rsidRPr="00B649C2" w:rsidRDefault="008030C3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Güneydoğu bölges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63018" w:rsidRPr="0040357B" w:rsidTr="00D306C3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63018" w:rsidRPr="00B649C2" w:rsidRDefault="00B63018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63018" w:rsidRPr="00B649C2" w:rsidRDefault="008030C3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indirilebilir gıdalar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672" w:type="dxa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</w:tr>
      <w:tr w:rsidR="00B63018" w:rsidRPr="0040357B" w:rsidTr="00D306C3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63018" w:rsidRPr="00B649C2" w:rsidRDefault="00B63018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63018" w:rsidRPr="00B649C2" w:rsidRDefault="008030C3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Mezeler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63018" w:rsidRPr="0040357B" w:rsidTr="00E63F1C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B63018" w:rsidRPr="00B649C2" w:rsidRDefault="00B63018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B63018" w:rsidRPr="00B649C2" w:rsidRDefault="008030C3" w:rsidP="00B6301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öfteler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4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B63018" w:rsidRPr="00FC0A10" w:rsidRDefault="00B63018" w:rsidP="00B6301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B63018" w:rsidRPr="00AF113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003" w:type="dxa"/>
            <w:gridSpan w:val="10"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B63018" w:rsidRPr="00F23B2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B63018" w:rsidRPr="0040357B" w:rsidTr="00AE131F">
        <w:trPr>
          <w:gridAfter w:val="3"/>
          <w:wAfter w:w="20799" w:type="dxa"/>
          <w:trHeight w:val="240"/>
        </w:trPr>
        <w:tc>
          <w:tcPr>
            <w:tcW w:w="1641" w:type="dxa"/>
            <w:vMerge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B63018" w:rsidRPr="005A29FF" w:rsidRDefault="00B63018" w:rsidP="00B6301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65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B63018" w:rsidRDefault="00B63018" w:rsidP="00B6301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ra</w:t>
            </w:r>
            <w:proofErr w:type="spellEnd"/>
            <w:r w:rsidR="00E872C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  <w:p w:rsidR="00B63018" w:rsidRPr="005A29FF" w:rsidRDefault="00B63018" w:rsidP="00B6301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B63018" w:rsidRPr="005A29FF" w:rsidRDefault="00B63018" w:rsidP="00B63018">
            <w:pPr>
              <w:pStyle w:val="ListParagraph"/>
              <w:spacing w:before="20" w:after="20"/>
              <w:ind w:left="109"/>
              <w:rPr>
                <w:i/>
                <w:color w:val="262626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B63018" w:rsidRPr="005A29FF" w:rsidRDefault="00B63018" w:rsidP="00B6301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B63018" w:rsidRPr="005A29FF" w:rsidRDefault="00B63018" w:rsidP="00B6301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B63018" w:rsidRPr="005A29FF" w:rsidRDefault="00B63018" w:rsidP="00B6301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B63018" w:rsidRPr="005A29FF" w:rsidRDefault="00B63018" w:rsidP="00B6301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B63018" w:rsidRPr="005A29FF" w:rsidRDefault="00B63018" w:rsidP="00B6301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B63018" w:rsidRPr="005A29FF" w:rsidRDefault="00B63018" w:rsidP="00B6301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B63018" w:rsidRPr="00B63018" w:rsidRDefault="00B63018" w:rsidP="00B63018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B63018">
              <w:rPr>
                <w:i/>
                <w:sz w:val="20"/>
                <w:szCs w:val="20"/>
              </w:rPr>
              <w:t>%20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B63018" w:rsidRPr="005A29FF" w:rsidRDefault="00B63018" w:rsidP="00B6301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B63018" w:rsidRPr="005A29FF" w:rsidRDefault="00B63018" w:rsidP="00B6301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B63018" w:rsidRPr="005A29FF" w:rsidRDefault="00B63018" w:rsidP="00B6301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15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B63018" w:rsidRPr="005A29FF" w:rsidRDefault="00B63018" w:rsidP="00B6301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B63018" w:rsidRPr="005A29FF" w:rsidRDefault="00B63018" w:rsidP="00B6301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B63018" w:rsidRPr="005A29FF" w:rsidRDefault="00B63018" w:rsidP="00B6301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407"/>
        </w:trPr>
        <w:tc>
          <w:tcPr>
            <w:tcW w:w="1641" w:type="dxa"/>
            <w:vMerge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407"/>
        </w:trPr>
        <w:tc>
          <w:tcPr>
            <w:tcW w:w="1641" w:type="dxa"/>
            <w:vMerge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9" w:type="dxa"/>
            <w:gridSpan w:val="7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510" w:type="dxa"/>
            <w:gridSpan w:val="20"/>
            <w:shd w:val="clear" w:color="auto" w:fill="auto"/>
          </w:tcPr>
          <w:p w:rsidR="00B63018" w:rsidRPr="00ED1457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B63018" w:rsidRPr="0040357B" w:rsidTr="00AE131F">
        <w:trPr>
          <w:gridAfter w:val="3"/>
          <w:wAfter w:w="20799" w:type="dxa"/>
          <w:trHeight w:val="407"/>
        </w:trPr>
        <w:tc>
          <w:tcPr>
            <w:tcW w:w="1641" w:type="dxa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B63018" w:rsidRPr="003B5500" w:rsidRDefault="00B63018" w:rsidP="00B63018">
            <w:pPr>
              <w:pStyle w:val="ListParagraph"/>
              <w:spacing w:before="20" w:after="20"/>
              <w:ind w:left="71"/>
              <w:rPr>
                <w:sz w:val="20"/>
                <w:szCs w:val="20"/>
              </w:rPr>
            </w:pPr>
            <w:proofErr w:type="spellStart"/>
            <w:r w:rsidRPr="008A475E">
              <w:rPr>
                <w:sz w:val="20"/>
                <w:szCs w:val="20"/>
              </w:rPr>
              <w:t>Dersler</w:t>
            </w:r>
            <w:r>
              <w:rPr>
                <w:sz w:val="20"/>
                <w:szCs w:val="20"/>
              </w:rPr>
              <w:t>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pılaca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an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tartışma</w:t>
            </w:r>
            <w:r>
              <w:rPr>
                <w:sz w:val="20"/>
                <w:szCs w:val="20"/>
              </w:rPr>
              <w:t>lar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yoluyla</w:t>
            </w:r>
            <w:proofErr w:type="spellEnd"/>
            <w:r w:rsidRPr="008A475E">
              <w:rPr>
                <w:sz w:val="20"/>
                <w:szCs w:val="20"/>
              </w:rPr>
              <w:t xml:space="preserve"> (</w:t>
            </w:r>
            <w:proofErr w:type="spellStart"/>
            <w:r w:rsidRPr="008A475E">
              <w:rPr>
                <w:sz w:val="20"/>
                <w:szCs w:val="20"/>
              </w:rPr>
              <w:t>öğrencilerin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bir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argüman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geliştirmesi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ve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bunu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desteklemek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için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kanıt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kullanma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becerisi</w:t>
            </w:r>
            <w:proofErr w:type="spellEnd"/>
            <w:r w:rsidRPr="008A475E">
              <w:rPr>
                <w:sz w:val="20"/>
                <w:szCs w:val="20"/>
              </w:rPr>
              <w:t xml:space="preserve">), </w:t>
            </w:r>
            <w:proofErr w:type="spellStart"/>
            <w:r w:rsidRPr="008A475E">
              <w:rPr>
                <w:sz w:val="20"/>
                <w:szCs w:val="20"/>
              </w:rPr>
              <w:t>sınavlar</w:t>
            </w:r>
            <w:proofErr w:type="spellEnd"/>
            <w:r w:rsidRPr="008A475E">
              <w:rPr>
                <w:sz w:val="20"/>
                <w:szCs w:val="20"/>
              </w:rPr>
              <w:t xml:space="preserve">, </w:t>
            </w:r>
            <w:proofErr w:type="spellStart"/>
            <w:r w:rsidRPr="008A475E">
              <w:rPr>
                <w:sz w:val="20"/>
                <w:szCs w:val="20"/>
              </w:rPr>
              <w:t>öğrenci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sunumları</w:t>
            </w:r>
            <w:proofErr w:type="spellEnd"/>
            <w:r w:rsidRPr="008A475E">
              <w:rPr>
                <w:sz w:val="20"/>
                <w:szCs w:val="20"/>
              </w:rPr>
              <w:t xml:space="preserve">, </w:t>
            </w:r>
            <w:proofErr w:type="spellStart"/>
            <w:r w:rsidRPr="008A475E">
              <w:rPr>
                <w:sz w:val="20"/>
                <w:szCs w:val="20"/>
              </w:rPr>
              <w:t>öğrenci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döne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devleri</w:t>
            </w:r>
            <w:proofErr w:type="spellEnd"/>
          </w:p>
        </w:tc>
      </w:tr>
      <w:tr w:rsidR="00B63018" w:rsidRPr="0040357B" w:rsidTr="00AE131F">
        <w:trPr>
          <w:gridAfter w:val="3"/>
          <w:wAfter w:w="20799" w:type="dxa"/>
          <w:trHeight w:val="407"/>
        </w:trPr>
        <w:tc>
          <w:tcPr>
            <w:tcW w:w="1641" w:type="dxa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5A28B2" w:rsidRDefault="005A28B2" w:rsidP="005A28B2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eGrid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5A28B2" w:rsidRPr="007930E4" w:rsidTr="00FE5792">
              <w:tc>
                <w:tcPr>
                  <w:tcW w:w="720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Topl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5A28B2" w:rsidRPr="007930E4" w:rsidTr="00FE5792">
              <w:tc>
                <w:tcPr>
                  <w:tcW w:w="720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5A28B2" w:rsidRPr="007930E4" w:rsidTr="00FE5792">
              <w:tc>
                <w:tcPr>
                  <w:tcW w:w="720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Rak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5A28B2" w:rsidRPr="007930E4" w:rsidRDefault="005A28B2" w:rsidP="005A28B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B63018" w:rsidRDefault="00B63018" w:rsidP="00B6301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</w:tcPr>
          <w:p w:rsidR="00B63018" w:rsidRPr="00D47D24" w:rsidRDefault="00B63018" w:rsidP="00B63018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1270" w:type="dxa"/>
            <w:gridSpan w:val="2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B63018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B63018" w:rsidRPr="008A4550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B63018" w:rsidRPr="0040357B" w:rsidTr="00DE6543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63018" w:rsidRPr="001D450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B63018" w:rsidRPr="001D450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8A475E">
              <w:rPr>
                <w:sz w:val="18"/>
                <w:szCs w:val="18"/>
              </w:rPr>
              <w:t>Ders</w:t>
            </w:r>
            <w:proofErr w:type="spellEnd"/>
            <w:r w:rsidRPr="008A475E">
              <w:rPr>
                <w:sz w:val="18"/>
                <w:szCs w:val="18"/>
              </w:rPr>
              <w:t xml:space="preserve"> </w:t>
            </w:r>
            <w:proofErr w:type="spellStart"/>
            <w:r w:rsidRPr="008A475E">
              <w:rPr>
                <w:sz w:val="18"/>
                <w:szCs w:val="18"/>
              </w:rPr>
              <w:t>notlarının</w:t>
            </w:r>
            <w:proofErr w:type="spellEnd"/>
            <w:r w:rsidRPr="008A475E">
              <w:rPr>
                <w:sz w:val="18"/>
                <w:szCs w:val="18"/>
              </w:rPr>
              <w:t xml:space="preserve"> </w:t>
            </w:r>
            <w:proofErr w:type="spellStart"/>
            <w:r w:rsidRPr="008A475E">
              <w:rPr>
                <w:sz w:val="18"/>
                <w:szCs w:val="18"/>
              </w:rPr>
              <w:t>hazırlanması</w:t>
            </w:r>
            <w:proofErr w:type="spellEnd"/>
            <w:r w:rsidRPr="008A475E">
              <w:rPr>
                <w:sz w:val="18"/>
                <w:szCs w:val="18"/>
              </w:rPr>
              <w:t xml:space="preserve">, </w:t>
            </w:r>
            <w:proofErr w:type="spellStart"/>
            <w:r w:rsidRPr="008A475E">
              <w:rPr>
                <w:sz w:val="18"/>
                <w:szCs w:val="18"/>
              </w:rPr>
              <w:t>slaytlar</w:t>
            </w:r>
            <w:proofErr w:type="spellEnd"/>
            <w:r w:rsidRPr="008A475E">
              <w:rPr>
                <w:sz w:val="18"/>
                <w:szCs w:val="18"/>
              </w:rPr>
              <w:t xml:space="preserve"> vb.</w:t>
            </w:r>
          </w:p>
        </w:tc>
        <w:tc>
          <w:tcPr>
            <w:tcW w:w="1270" w:type="dxa"/>
            <w:gridSpan w:val="2"/>
            <w:shd w:val="clear" w:color="auto" w:fill="auto"/>
          </w:tcPr>
          <w:p w:rsidR="00B63018" w:rsidRPr="000A19BD" w:rsidRDefault="00B63018" w:rsidP="00B63018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2=28</w:t>
            </w:r>
          </w:p>
        </w:tc>
      </w:tr>
      <w:tr w:rsidR="00B63018" w:rsidRPr="0040357B" w:rsidTr="00DE6543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63018" w:rsidRPr="001D450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B63018" w:rsidRPr="001D450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68" w:type="dxa"/>
            <w:gridSpan w:val="4"/>
            <w:shd w:val="clear" w:color="auto" w:fill="auto"/>
          </w:tcPr>
          <w:p w:rsidR="00B63018" w:rsidRPr="001D450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B63018" w:rsidRPr="00F53F21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B63018" w:rsidRPr="000A19BD" w:rsidRDefault="00D27C65" w:rsidP="00B63018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=14</w:t>
            </w:r>
          </w:p>
        </w:tc>
      </w:tr>
      <w:tr w:rsidR="00B63018" w:rsidRPr="0040357B" w:rsidTr="00DE6543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63018" w:rsidRPr="001D450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B63018" w:rsidRPr="001D450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B63018" w:rsidRPr="000A19BD" w:rsidRDefault="00B63018" w:rsidP="00B63018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B63018" w:rsidRPr="0040357B" w:rsidTr="00DE6543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63018" w:rsidRPr="001D450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B63018" w:rsidRPr="001D450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B63018" w:rsidRPr="000A19BD" w:rsidRDefault="00BD384A" w:rsidP="00B63018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B63018" w:rsidRPr="0040357B" w:rsidTr="00DE6543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63018" w:rsidRPr="001D450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B63018" w:rsidRPr="001D450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B63018" w:rsidRPr="000A19BD" w:rsidRDefault="000C22FD" w:rsidP="00B63018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BD384A">
              <w:rPr>
                <w:sz w:val="18"/>
                <w:szCs w:val="18"/>
              </w:rPr>
              <w:t>x3=</w:t>
            </w:r>
            <w:r>
              <w:rPr>
                <w:sz w:val="18"/>
                <w:szCs w:val="18"/>
              </w:rPr>
              <w:t>36</w:t>
            </w:r>
          </w:p>
        </w:tc>
      </w:tr>
      <w:tr w:rsidR="00B63018" w:rsidRPr="0040357B" w:rsidTr="00DE6543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63018" w:rsidRPr="001D450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B63018" w:rsidRPr="001D450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</w:tcPr>
          <w:p w:rsidR="00B63018" w:rsidRPr="001D4508" w:rsidRDefault="00B63018" w:rsidP="00B6301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B63018" w:rsidRPr="000A19BD" w:rsidRDefault="00B63018" w:rsidP="00B63018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B63018" w:rsidRPr="0040357B" w:rsidTr="00AE131F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B63018" w:rsidRPr="008A4550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  <w:tc>
          <w:tcPr>
            <w:tcW w:w="6933" w:type="dxa"/>
          </w:tcPr>
          <w:p w:rsidR="00B63018" w:rsidRPr="0040357B" w:rsidRDefault="00B63018" w:rsidP="00B63018"/>
        </w:tc>
        <w:tc>
          <w:tcPr>
            <w:tcW w:w="6933" w:type="dxa"/>
          </w:tcPr>
          <w:p w:rsidR="00B63018" w:rsidRPr="0040357B" w:rsidRDefault="00B63018" w:rsidP="00B63018"/>
        </w:tc>
        <w:tc>
          <w:tcPr>
            <w:tcW w:w="6933" w:type="dxa"/>
            <w:shd w:val="clear" w:color="auto" w:fill="D9D9D9" w:themeFill="background1" w:themeFillShade="D9"/>
          </w:tcPr>
          <w:p w:rsidR="00B63018" w:rsidRPr="00FC0A10" w:rsidRDefault="00B63018" w:rsidP="00B63018">
            <w:pPr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B63018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63018" w:rsidRPr="008A4550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B63018" w:rsidRPr="008A4550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apsamındak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larl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gi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roje</w:t>
            </w:r>
            <w:proofErr w:type="spellEnd"/>
          </w:p>
        </w:tc>
        <w:tc>
          <w:tcPr>
            <w:tcW w:w="1270" w:type="dxa"/>
            <w:gridSpan w:val="2"/>
            <w:shd w:val="clear" w:color="auto" w:fill="auto"/>
          </w:tcPr>
          <w:p w:rsidR="00B63018" w:rsidRPr="006236C3" w:rsidRDefault="000C22FD" w:rsidP="00B63018">
            <w:pPr>
              <w:jc w:val="right"/>
              <w:rPr>
                <w:i/>
                <w:sz w:val="20"/>
                <w:szCs w:val="20"/>
              </w:rPr>
            </w:pPr>
            <w:r>
              <w:rPr>
                <w:sz w:val="18"/>
                <w:szCs w:val="18"/>
              </w:rPr>
              <w:t>6</w:t>
            </w:r>
            <w:r w:rsidR="00B63018">
              <w:rPr>
                <w:sz w:val="18"/>
                <w:szCs w:val="18"/>
              </w:rPr>
              <w:t>x</w:t>
            </w:r>
            <w:r>
              <w:rPr>
                <w:sz w:val="18"/>
                <w:szCs w:val="18"/>
              </w:rPr>
              <w:t>2</w:t>
            </w:r>
            <w:r w:rsidR="00B63018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12</w:t>
            </w:r>
          </w:p>
        </w:tc>
      </w:tr>
      <w:tr w:rsidR="00B63018" w:rsidRPr="0040357B" w:rsidTr="00BB1F04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63018" w:rsidRPr="008A4550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B63018" w:rsidRPr="008A4550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B63018" w:rsidRPr="006236C3" w:rsidRDefault="00BD384A" w:rsidP="00B63018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B63018" w:rsidRPr="0040357B" w:rsidTr="00BB1F04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63018" w:rsidRPr="008A4550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B63018" w:rsidRPr="008A4550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B63018" w:rsidRPr="006236C3" w:rsidRDefault="000C22FD" w:rsidP="00B63018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B63018" w:rsidRPr="0040357B" w:rsidTr="00BB1F04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63018" w:rsidRPr="008A4550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B63018" w:rsidRPr="008A4550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B63018" w:rsidRPr="006236C3" w:rsidRDefault="000C22FD" w:rsidP="00B63018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x1</w:t>
            </w:r>
            <w:r w:rsidR="00B63018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12</w:t>
            </w:r>
          </w:p>
        </w:tc>
      </w:tr>
      <w:tr w:rsidR="00B63018" w:rsidRPr="0040357B" w:rsidTr="00BB1F04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63018" w:rsidRPr="008A4550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B63018" w:rsidRPr="008A4550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B63018" w:rsidRPr="006236C3" w:rsidRDefault="00BD384A" w:rsidP="00B63018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B63018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63018" w:rsidRPr="008A4550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B63018" w:rsidRPr="008A4550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B63018" w:rsidRPr="00FC0A10" w:rsidRDefault="00B63018" w:rsidP="00B6301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  <w:vAlign w:val="center"/>
          </w:tcPr>
          <w:p w:rsidR="00B63018" w:rsidRPr="00FC0A10" w:rsidRDefault="00BD384A" w:rsidP="00B63018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B63018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63018" w:rsidRPr="00FD215A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B63018" w:rsidRPr="005A29FF" w:rsidRDefault="00B63018" w:rsidP="00B6301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B63018" w:rsidRPr="003B5500" w:rsidRDefault="000C22FD" w:rsidP="00B63018">
            <w:pPr>
              <w:spacing w:before="20" w:after="20"/>
              <w:ind w:left="-360"/>
              <w:jc w:val="right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02</w:t>
            </w:r>
          </w:p>
        </w:tc>
      </w:tr>
      <w:tr w:rsidR="00B63018" w:rsidRPr="0040357B" w:rsidTr="00AE131F">
        <w:trPr>
          <w:gridAfter w:val="3"/>
          <w:wAfter w:w="20799" w:type="dxa"/>
          <w:trHeight w:val="115"/>
        </w:trPr>
        <w:tc>
          <w:tcPr>
            <w:tcW w:w="10750" w:type="dxa"/>
            <w:gridSpan w:val="28"/>
            <w:shd w:val="clear" w:color="auto" w:fill="D9D9D9"/>
          </w:tcPr>
          <w:p w:rsidR="00B63018" w:rsidRPr="00B751A8" w:rsidRDefault="00B63018" w:rsidP="00B63018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B63018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99" w:type="dxa"/>
            <w:gridSpan w:val="8"/>
            <w:shd w:val="clear" w:color="auto" w:fill="auto"/>
          </w:tcPr>
          <w:p w:rsidR="00B6301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B6301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B6301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B63018" w:rsidRPr="00AE6527" w:rsidRDefault="00B63018" w:rsidP="00B6301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B6301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B63018" w:rsidRPr="00AE6527" w:rsidRDefault="00B63018" w:rsidP="00B6301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B6301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B63018" w:rsidRPr="00AE6527" w:rsidRDefault="00B63018" w:rsidP="00B6301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99" w:type="dxa"/>
            <w:gridSpan w:val="8"/>
            <w:shd w:val="clear" w:color="auto" w:fill="auto"/>
          </w:tcPr>
          <w:p w:rsidR="00B6301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B63018" w:rsidRPr="00AE6527" w:rsidRDefault="00B63018" w:rsidP="00B6301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shd w:val="clear" w:color="auto" w:fill="auto"/>
          </w:tcPr>
          <w:p w:rsidR="00B63018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B6301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B63018" w:rsidRPr="00FC0A10" w:rsidRDefault="00B63018" w:rsidP="00B63018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177"/>
        </w:trPr>
        <w:tc>
          <w:tcPr>
            <w:tcW w:w="1641" w:type="dxa"/>
            <w:vMerge w:val="restart"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199" w:type="dxa"/>
            <w:gridSpan w:val="8"/>
            <w:shd w:val="clear" w:color="auto" w:fill="auto"/>
            <w:vAlign w:val="center"/>
          </w:tcPr>
          <w:p w:rsidR="00B63018" w:rsidRPr="0040357B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910" w:type="dxa"/>
            <w:gridSpan w:val="19"/>
            <w:shd w:val="clear" w:color="auto" w:fill="auto"/>
          </w:tcPr>
          <w:p w:rsidR="00B63018" w:rsidRPr="00125FC8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63018">
              <w:rPr>
                <w:sz w:val="20"/>
                <w:szCs w:val="20"/>
              </w:rPr>
              <w:t>Herhangi</w:t>
            </w:r>
            <w:proofErr w:type="spellEnd"/>
            <w:r w:rsidRPr="00B63018">
              <w:rPr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sz w:val="20"/>
                <w:szCs w:val="20"/>
              </w:rPr>
              <w:t>bir</w:t>
            </w:r>
            <w:proofErr w:type="spellEnd"/>
            <w:r w:rsidRPr="00B63018">
              <w:rPr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sz w:val="20"/>
                <w:szCs w:val="20"/>
              </w:rPr>
              <w:t>şekilde</w:t>
            </w:r>
            <w:proofErr w:type="spellEnd"/>
            <w:r w:rsidRPr="00B63018">
              <w:rPr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sz w:val="20"/>
                <w:szCs w:val="20"/>
              </w:rPr>
              <w:t>akademik</w:t>
            </w:r>
            <w:proofErr w:type="spellEnd"/>
            <w:r w:rsidRPr="00B63018">
              <w:rPr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sz w:val="20"/>
                <w:szCs w:val="20"/>
              </w:rPr>
              <w:t>sahtekârlık</w:t>
            </w:r>
            <w:proofErr w:type="spellEnd"/>
            <w:r w:rsidRPr="00B63018">
              <w:rPr>
                <w:sz w:val="20"/>
                <w:szCs w:val="20"/>
              </w:rPr>
              <w:t xml:space="preserve">, </w:t>
            </w:r>
            <w:proofErr w:type="spellStart"/>
            <w:r w:rsidRPr="00B63018">
              <w:rPr>
                <w:sz w:val="20"/>
                <w:szCs w:val="20"/>
              </w:rPr>
              <w:t>hile</w:t>
            </w:r>
            <w:proofErr w:type="spellEnd"/>
            <w:r w:rsidRPr="00B63018">
              <w:rPr>
                <w:sz w:val="20"/>
                <w:szCs w:val="20"/>
              </w:rPr>
              <w:t xml:space="preserve">, </w:t>
            </w:r>
            <w:proofErr w:type="spellStart"/>
            <w:r w:rsidRPr="00B63018">
              <w:rPr>
                <w:sz w:val="20"/>
                <w:szCs w:val="20"/>
              </w:rPr>
              <w:t>kopya</w:t>
            </w:r>
            <w:proofErr w:type="spellEnd"/>
            <w:r w:rsidRPr="00B63018">
              <w:rPr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sz w:val="20"/>
                <w:szCs w:val="20"/>
              </w:rPr>
              <w:t>çekmek</w:t>
            </w:r>
            <w:proofErr w:type="spellEnd"/>
            <w:r w:rsidRPr="00B63018">
              <w:rPr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sz w:val="20"/>
                <w:szCs w:val="20"/>
              </w:rPr>
              <w:t>veya</w:t>
            </w:r>
            <w:proofErr w:type="spellEnd"/>
            <w:r w:rsidRPr="00B63018">
              <w:rPr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sz w:val="20"/>
                <w:szCs w:val="20"/>
              </w:rPr>
              <w:t>intihal</w:t>
            </w:r>
            <w:proofErr w:type="spellEnd"/>
            <w:r w:rsidRPr="00B63018">
              <w:rPr>
                <w:sz w:val="20"/>
                <w:szCs w:val="20"/>
              </w:rPr>
              <w:t xml:space="preserve"> </w:t>
            </w:r>
            <w:proofErr w:type="spellStart"/>
            <w:r w:rsidRPr="00B63018">
              <w:rPr>
                <w:sz w:val="20"/>
                <w:szCs w:val="20"/>
              </w:rPr>
              <w:t>yasaktır</w:t>
            </w:r>
            <w:proofErr w:type="spellEnd"/>
            <w:r w:rsidRPr="00B63018">
              <w:rPr>
                <w:sz w:val="20"/>
                <w:szCs w:val="20"/>
              </w:rPr>
              <w:t>.</w:t>
            </w:r>
          </w:p>
        </w:tc>
      </w:tr>
      <w:tr w:rsidR="00B63018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  <w:vAlign w:val="center"/>
          </w:tcPr>
          <w:p w:rsidR="00B63018" w:rsidRPr="0040357B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910" w:type="dxa"/>
            <w:gridSpan w:val="19"/>
            <w:shd w:val="clear" w:color="auto" w:fill="auto"/>
          </w:tcPr>
          <w:p w:rsidR="00B63018" w:rsidRPr="00125FC8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B63018" w:rsidRPr="0040357B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B63018" w:rsidRPr="00125FC8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B63018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B63018" w:rsidRPr="0040357B" w:rsidRDefault="00B63018" w:rsidP="00B6301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B63018" w:rsidRDefault="00B63018" w:rsidP="00B6301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910" w:type="dxa"/>
            <w:gridSpan w:val="19"/>
            <w:shd w:val="clear" w:color="auto" w:fill="auto"/>
          </w:tcPr>
          <w:p w:rsidR="00B63018" w:rsidRPr="00125FC8" w:rsidRDefault="00B63018" w:rsidP="00B6301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922607" w:rsidRDefault="00922607" w:rsidP="00922607">
      <w:pPr>
        <w:pStyle w:val="Footer"/>
      </w:pPr>
      <w:r>
        <w:t xml:space="preserve">Form No: ÜY-FR-0163 </w:t>
      </w:r>
      <w:proofErr w:type="spellStart"/>
      <w:r>
        <w:t>Yayın</w:t>
      </w:r>
      <w:proofErr w:type="spellEnd"/>
      <w:r>
        <w:t xml:space="preserve"> </w:t>
      </w:r>
      <w:proofErr w:type="spellStart"/>
      <w:proofErr w:type="gramStart"/>
      <w:r>
        <w:t>Tarihi</w:t>
      </w:r>
      <w:proofErr w:type="spellEnd"/>
      <w:r>
        <w:t xml:space="preserve"> :</w:t>
      </w:r>
      <w:proofErr w:type="gramEnd"/>
      <w:r>
        <w:t xml:space="preserve"> 03.05.2018 </w:t>
      </w:r>
      <w:proofErr w:type="spellStart"/>
      <w:r>
        <w:t>Değ</w:t>
      </w:r>
      <w:proofErr w:type="spellEnd"/>
      <w:r>
        <w:t xml:space="preserve">. No: 0 </w:t>
      </w:r>
      <w:proofErr w:type="spellStart"/>
      <w:r>
        <w:t>Değ</w:t>
      </w:r>
      <w:proofErr w:type="spellEnd"/>
      <w:r>
        <w:t xml:space="preserve">. </w:t>
      </w:r>
      <w:proofErr w:type="spellStart"/>
      <w:proofErr w:type="gramStart"/>
      <w:r>
        <w:t>Tarihi</w:t>
      </w:r>
      <w:proofErr w:type="spellEnd"/>
      <w:r>
        <w:t>:-</w:t>
      </w:r>
      <w:proofErr w:type="gramEnd"/>
    </w:p>
    <w:p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  <w:bookmarkStart w:id="0" w:name="_GoBack"/>
      <w:bookmarkEnd w:id="0"/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5647" w:rsidRDefault="00785647" w:rsidP="00DC2AE9">
      <w:r>
        <w:separator/>
      </w:r>
    </w:p>
  </w:endnote>
  <w:endnote w:type="continuationSeparator" w:id="0">
    <w:p w:rsidR="00785647" w:rsidRDefault="00785647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31F" w:rsidRDefault="00AE13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31F" w:rsidRDefault="00AE131F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922607" w:rsidRPr="00922607">
      <w:rPr>
        <w:noProof/>
        <w:lang w:val="tr-TR"/>
      </w:rPr>
      <w:t>2</w:t>
    </w:r>
    <w:r>
      <w:fldChar w:fldCharType="end"/>
    </w:r>
  </w:p>
  <w:p w:rsidR="00AE131F" w:rsidRDefault="00AE13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31F" w:rsidRDefault="00AE13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5647" w:rsidRDefault="00785647" w:rsidP="00DC2AE9">
      <w:r>
        <w:separator/>
      </w:r>
    </w:p>
  </w:footnote>
  <w:footnote w:type="continuationSeparator" w:id="0">
    <w:p w:rsidR="00785647" w:rsidRDefault="00785647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31F" w:rsidRDefault="00AE13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31F" w:rsidRDefault="00AE13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31F" w:rsidRDefault="00AE13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1C1D"/>
    <w:rsid w:val="000546CA"/>
    <w:rsid w:val="0005536A"/>
    <w:rsid w:val="00057B15"/>
    <w:rsid w:val="0006621A"/>
    <w:rsid w:val="00083E41"/>
    <w:rsid w:val="000856F8"/>
    <w:rsid w:val="00086052"/>
    <w:rsid w:val="00097353"/>
    <w:rsid w:val="000C22FD"/>
    <w:rsid w:val="000D2DBA"/>
    <w:rsid w:val="000D645D"/>
    <w:rsid w:val="000E322B"/>
    <w:rsid w:val="000E6EC3"/>
    <w:rsid w:val="000E756F"/>
    <w:rsid w:val="000F5C3D"/>
    <w:rsid w:val="00103D26"/>
    <w:rsid w:val="001127BA"/>
    <w:rsid w:val="0011491C"/>
    <w:rsid w:val="00120895"/>
    <w:rsid w:val="00121D63"/>
    <w:rsid w:val="00124342"/>
    <w:rsid w:val="00125FC8"/>
    <w:rsid w:val="001469E7"/>
    <w:rsid w:val="00154EA4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32485"/>
    <w:rsid w:val="003451A0"/>
    <w:rsid w:val="00354D4F"/>
    <w:rsid w:val="00367390"/>
    <w:rsid w:val="003A0711"/>
    <w:rsid w:val="003A77DC"/>
    <w:rsid w:val="003B0A43"/>
    <w:rsid w:val="003B4173"/>
    <w:rsid w:val="003B5500"/>
    <w:rsid w:val="003E45D0"/>
    <w:rsid w:val="003F09EC"/>
    <w:rsid w:val="003F49AE"/>
    <w:rsid w:val="003F7850"/>
    <w:rsid w:val="0040357B"/>
    <w:rsid w:val="004143B5"/>
    <w:rsid w:val="00422FEE"/>
    <w:rsid w:val="00446A04"/>
    <w:rsid w:val="004744A6"/>
    <w:rsid w:val="00483AB1"/>
    <w:rsid w:val="00486361"/>
    <w:rsid w:val="0049043A"/>
    <w:rsid w:val="004A37D3"/>
    <w:rsid w:val="004B1950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8B2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753F7"/>
    <w:rsid w:val="00785647"/>
    <w:rsid w:val="007A3D1F"/>
    <w:rsid w:val="007A44D5"/>
    <w:rsid w:val="007B485A"/>
    <w:rsid w:val="007B5545"/>
    <w:rsid w:val="007C45C9"/>
    <w:rsid w:val="007C7A37"/>
    <w:rsid w:val="007D3565"/>
    <w:rsid w:val="007D73BA"/>
    <w:rsid w:val="00802E2A"/>
    <w:rsid w:val="008030C3"/>
    <w:rsid w:val="00811C8A"/>
    <w:rsid w:val="00821470"/>
    <w:rsid w:val="00833E55"/>
    <w:rsid w:val="00854951"/>
    <w:rsid w:val="008851E3"/>
    <w:rsid w:val="00897010"/>
    <w:rsid w:val="008A4550"/>
    <w:rsid w:val="008A56E6"/>
    <w:rsid w:val="008A7E1B"/>
    <w:rsid w:val="008B0F82"/>
    <w:rsid w:val="008B2B02"/>
    <w:rsid w:val="008C1F4F"/>
    <w:rsid w:val="008D10B8"/>
    <w:rsid w:val="008F097A"/>
    <w:rsid w:val="008F6FE8"/>
    <w:rsid w:val="00917E2D"/>
    <w:rsid w:val="00921622"/>
    <w:rsid w:val="00922607"/>
    <w:rsid w:val="00933D75"/>
    <w:rsid w:val="009431E8"/>
    <w:rsid w:val="009562D8"/>
    <w:rsid w:val="00976F2A"/>
    <w:rsid w:val="00984862"/>
    <w:rsid w:val="00994F79"/>
    <w:rsid w:val="009A11BB"/>
    <w:rsid w:val="009C0378"/>
    <w:rsid w:val="009E5E9C"/>
    <w:rsid w:val="009E6AE4"/>
    <w:rsid w:val="00A34E15"/>
    <w:rsid w:val="00A3619E"/>
    <w:rsid w:val="00A41272"/>
    <w:rsid w:val="00A42F08"/>
    <w:rsid w:val="00A44C97"/>
    <w:rsid w:val="00A53258"/>
    <w:rsid w:val="00A714B1"/>
    <w:rsid w:val="00A80B6F"/>
    <w:rsid w:val="00A96608"/>
    <w:rsid w:val="00A97C2B"/>
    <w:rsid w:val="00AA31C3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E131F"/>
    <w:rsid w:val="00AF1137"/>
    <w:rsid w:val="00B062D9"/>
    <w:rsid w:val="00B2746F"/>
    <w:rsid w:val="00B33516"/>
    <w:rsid w:val="00B36FE1"/>
    <w:rsid w:val="00B44BE4"/>
    <w:rsid w:val="00B51663"/>
    <w:rsid w:val="00B56FDB"/>
    <w:rsid w:val="00B6150C"/>
    <w:rsid w:val="00B63018"/>
    <w:rsid w:val="00B63571"/>
    <w:rsid w:val="00B649C2"/>
    <w:rsid w:val="00B74B5F"/>
    <w:rsid w:val="00B751A8"/>
    <w:rsid w:val="00B80B03"/>
    <w:rsid w:val="00B81FF2"/>
    <w:rsid w:val="00B95994"/>
    <w:rsid w:val="00B973C2"/>
    <w:rsid w:val="00BA7C53"/>
    <w:rsid w:val="00BB33A2"/>
    <w:rsid w:val="00BB34CD"/>
    <w:rsid w:val="00BD186F"/>
    <w:rsid w:val="00BD384A"/>
    <w:rsid w:val="00BE72B0"/>
    <w:rsid w:val="00BE72C0"/>
    <w:rsid w:val="00BF19BD"/>
    <w:rsid w:val="00BF5461"/>
    <w:rsid w:val="00C15045"/>
    <w:rsid w:val="00C25C17"/>
    <w:rsid w:val="00C2707B"/>
    <w:rsid w:val="00C54BEF"/>
    <w:rsid w:val="00C66467"/>
    <w:rsid w:val="00C72A4E"/>
    <w:rsid w:val="00C77C7D"/>
    <w:rsid w:val="00C803C4"/>
    <w:rsid w:val="00C8163D"/>
    <w:rsid w:val="00CA10B5"/>
    <w:rsid w:val="00CA289F"/>
    <w:rsid w:val="00CA627A"/>
    <w:rsid w:val="00CC6184"/>
    <w:rsid w:val="00CD174E"/>
    <w:rsid w:val="00CD468A"/>
    <w:rsid w:val="00CE2C21"/>
    <w:rsid w:val="00CF0896"/>
    <w:rsid w:val="00CF22FC"/>
    <w:rsid w:val="00CF74FF"/>
    <w:rsid w:val="00D22022"/>
    <w:rsid w:val="00D22268"/>
    <w:rsid w:val="00D27C65"/>
    <w:rsid w:val="00D323EE"/>
    <w:rsid w:val="00D47D24"/>
    <w:rsid w:val="00D524C6"/>
    <w:rsid w:val="00D5555E"/>
    <w:rsid w:val="00D607EE"/>
    <w:rsid w:val="00D72490"/>
    <w:rsid w:val="00D773C3"/>
    <w:rsid w:val="00D872F1"/>
    <w:rsid w:val="00D87723"/>
    <w:rsid w:val="00D91EED"/>
    <w:rsid w:val="00DB01F0"/>
    <w:rsid w:val="00DB3578"/>
    <w:rsid w:val="00DC2AE9"/>
    <w:rsid w:val="00DD7975"/>
    <w:rsid w:val="00DE7F14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833F5"/>
    <w:rsid w:val="00E872CA"/>
    <w:rsid w:val="00E92469"/>
    <w:rsid w:val="00EA6EFE"/>
    <w:rsid w:val="00EB6570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AD281E0-5098-4CEB-AB3C-4E639A0BD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717</Words>
  <Characters>4091</Characters>
  <Application>Microsoft Office Word</Application>
  <DocSecurity>0</DocSecurity>
  <Lines>34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erve SOLMAZ</cp:lastModifiedBy>
  <cp:revision>24</cp:revision>
  <cp:lastPrinted>2017-03-21T12:24:00Z</cp:lastPrinted>
  <dcterms:created xsi:type="dcterms:W3CDTF">2017-11-24T09:00:00Z</dcterms:created>
  <dcterms:modified xsi:type="dcterms:W3CDTF">2021-04-05T14:42:00Z</dcterms:modified>
</cp:coreProperties>
</file>